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09FF9E" w14:textId="122BB4B2" w:rsidR="007228D3" w:rsidRDefault="00B0163A" w:rsidP="00B0163A">
      <w:pPr>
        <w:spacing w:after="0" w:line="240" w:lineRule="auto"/>
        <w:jc w:val="center"/>
        <w:rPr>
          <w:rFonts w:ascii="Times New Roman" w:hAnsi="Times New Roman" w:cs="Times New Roman"/>
          <w:b/>
          <w:sz w:val="16"/>
        </w:rPr>
      </w:pPr>
      <w:r>
        <w:rPr>
          <w:rFonts w:ascii="Times New Roman" w:hAnsi="Times New Roman" w:cs="Times New Roman"/>
          <w:b/>
          <w:noProof/>
          <w:lang w:val="en-US"/>
        </w:rPr>
        <w:drawing>
          <wp:anchor distT="0" distB="0" distL="114300" distR="114300" simplePos="0" relativeHeight="251662336" behindDoc="1" locked="0" layoutInCell="1" allowOverlap="1" wp14:anchorId="5D2AF5A0" wp14:editId="1CA2845D">
            <wp:simplePos x="0" y="0"/>
            <wp:positionH relativeFrom="column">
              <wp:posOffset>-158750</wp:posOffset>
            </wp:positionH>
            <wp:positionV relativeFrom="paragraph">
              <wp:posOffset>0</wp:posOffset>
            </wp:positionV>
            <wp:extent cx="1504950" cy="1009015"/>
            <wp:effectExtent l="0" t="0" r="0" b="635"/>
            <wp:wrapTight wrapText="bothSides">
              <wp:wrapPolygon edited="0">
                <wp:start x="0" y="0"/>
                <wp:lineTo x="0" y="21206"/>
                <wp:lineTo x="21327" y="21206"/>
                <wp:lineTo x="21327" y="0"/>
                <wp:lineTo x="0" y="0"/>
              </wp:wrapPolygon>
            </wp:wrapTight>
            <wp:docPr id="1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srcRect/>
                    <a:stretch>
                      <a:fillRect/>
                    </a:stretch>
                  </pic:blipFill>
                  <pic:spPr bwMode="auto">
                    <a:xfrm>
                      <a:off x="0" y="0"/>
                      <a:ext cx="1504950" cy="1009015"/>
                    </a:xfrm>
                    <a:prstGeom prst="rect">
                      <a:avLst/>
                    </a:prstGeom>
                    <a:noFill/>
                    <a:ln w="9525">
                      <a:noFill/>
                      <a:miter lim="800000"/>
                      <a:headEnd/>
                      <a:tailEnd/>
                    </a:ln>
                  </pic:spPr>
                </pic:pic>
              </a:graphicData>
            </a:graphic>
            <wp14:sizeRelH relativeFrom="margin">
              <wp14:pctWidth>0</wp14:pctWidth>
            </wp14:sizeRelH>
          </wp:anchor>
        </w:drawing>
      </w:r>
      <w:r w:rsidR="00A7573D" w:rsidRPr="000E1521">
        <w:rPr>
          <w:rFonts w:ascii="Times New Roman" w:hAnsi="Times New Roman" w:cs="Times New Roman"/>
          <w:noProof/>
          <w:sz w:val="44"/>
          <w:lang w:val="en-US"/>
        </w:rPr>
        <w:drawing>
          <wp:anchor distT="0" distB="0" distL="114300" distR="114300" simplePos="0" relativeHeight="251660288" behindDoc="1" locked="0" layoutInCell="1" allowOverlap="1" wp14:anchorId="2BBC9F93" wp14:editId="3DDD8232">
            <wp:simplePos x="0" y="0"/>
            <wp:positionH relativeFrom="column">
              <wp:posOffset>5217795</wp:posOffset>
            </wp:positionH>
            <wp:positionV relativeFrom="paragraph">
              <wp:posOffset>0</wp:posOffset>
            </wp:positionV>
            <wp:extent cx="918845" cy="707390"/>
            <wp:effectExtent l="0" t="0" r="0" b="0"/>
            <wp:wrapTight wrapText="bothSides">
              <wp:wrapPolygon edited="0">
                <wp:start x="0" y="0"/>
                <wp:lineTo x="0" y="20941"/>
                <wp:lineTo x="21048" y="20941"/>
                <wp:lineTo x="21048"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srcRect/>
                    <a:stretch>
                      <a:fillRect/>
                    </a:stretch>
                  </pic:blipFill>
                  <pic:spPr bwMode="auto">
                    <a:xfrm>
                      <a:off x="0" y="0"/>
                      <a:ext cx="918845" cy="707390"/>
                    </a:xfrm>
                    <a:prstGeom prst="rect">
                      <a:avLst/>
                    </a:prstGeom>
                    <a:noFill/>
                    <a:ln w="9525">
                      <a:noFill/>
                      <a:miter lim="800000"/>
                      <a:headEnd/>
                      <a:tailEnd/>
                    </a:ln>
                  </pic:spPr>
                </pic:pic>
              </a:graphicData>
            </a:graphic>
          </wp:anchor>
        </w:drawing>
      </w:r>
      <w:r w:rsidR="007228D3" w:rsidRPr="000E1521">
        <w:rPr>
          <w:rFonts w:ascii="Times New Roman" w:hAnsi="Times New Roman" w:cs="Times New Roman"/>
          <w:b/>
          <w:sz w:val="32"/>
        </w:rPr>
        <w:t>The British College</w:t>
      </w:r>
    </w:p>
    <w:p w14:paraId="71A038EC" w14:textId="77777777" w:rsidR="007228D3" w:rsidRPr="00096A2C" w:rsidRDefault="007228D3" w:rsidP="00A7573D">
      <w:pPr>
        <w:spacing w:line="240" w:lineRule="auto"/>
        <w:jc w:val="center"/>
        <w:rPr>
          <w:rFonts w:ascii="Times New Roman" w:hAnsi="Times New Roman" w:cs="Times New Roman"/>
          <w:b/>
          <w:sz w:val="20"/>
          <w:szCs w:val="20"/>
        </w:rPr>
      </w:pPr>
      <w:r w:rsidRPr="00096A2C">
        <w:rPr>
          <w:rFonts w:ascii="Times New Roman" w:hAnsi="Times New Roman" w:cs="Times New Roman"/>
          <w:b/>
          <w:sz w:val="20"/>
          <w:szCs w:val="20"/>
        </w:rPr>
        <w:t>KATHMANDU</w:t>
      </w:r>
    </w:p>
    <w:p w14:paraId="2AB49E7C" w14:textId="77777777" w:rsidR="007228D3" w:rsidRPr="00EC164E" w:rsidRDefault="007228D3" w:rsidP="007D31ED">
      <w:pPr>
        <w:spacing w:line="240" w:lineRule="auto"/>
        <w:rPr>
          <w:rFonts w:ascii="Times New Roman" w:hAnsi="Times New Roman" w:cs="Times New Roman"/>
          <w:b/>
          <w:sz w:val="24"/>
        </w:rPr>
      </w:pPr>
    </w:p>
    <w:p w14:paraId="6E30D27C" w14:textId="77777777" w:rsidR="007D31ED" w:rsidRDefault="007D31ED" w:rsidP="007D31ED">
      <w:pPr>
        <w:spacing w:after="0"/>
        <w:jc w:val="center"/>
        <w:rPr>
          <w:rFonts w:ascii="Times New Roman" w:hAnsi="Times New Roman" w:cs="Times New Roman"/>
          <w:b/>
          <w:sz w:val="24"/>
        </w:rPr>
      </w:pPr>
    </w:p>
    <w:p w14:paraId="6207DE46" w14:textId="77777777" w:rsidR="007D31ED" w:rsidRDefault="007D31ED" w:rsidP="007D31ED">
      <w:pPr>
        <w:spacing w:after="0"/>
        <w:jc w:val="center"/>
        <w:rPr>
          <w:rFonts w:ascii="Times New Roman" w:hAnsi="Times New Roman" w:cs="Times New Roman"/>
          <w:b/>
          <w:sz w:val="24"/>
        </w:rPr>
      </w:pPr>
    </w:p>
    <w:p w14:paraId="62E70DC0" w14:textId="77777777" w:rsidR="007D31ED" w:rsidRDefault="007228D3" w:rsidP="007D31ED">
      <w:pPr>
        <w:spacing w:after="0"/>
        <w:jc w:val="center"/>
        <w:rPr>
          <w:rFonts w:ascii="Times New Roman" w:hAnsi="Times New Roman" w:cs="Times New Roman"/>
          <w:b/>
          <w:sz w:val="24"/>
        </w:rPr>
      </w:pP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t xml:space="preserve">   </w:t>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p>
    <w:p w14:paraId="55077549" w14:textId="77777777" w:rsidR="007D31ED" w:rsidRDefault="007D31ED" w:rsidP="007D31ED">
      <w:pPr>
        <w:spacing w:after="0"/>
        <w:jc w:val="center"/>
        <w:rPr>
          <w:rFonts w:ascii="Times New Roman" w:hAnsi="Times New Roman" w:cs="Times New Roman"/>
          <w:b/>
          <w:sz w:val="24"/>
        </w:rPr>
      </w:pPr>
    </w:p>
    <w:p w14:paraId="1A2B5900" w14:textId="77777777" w:rsidR="007D31ED" w:rsidRDefault="007D31ED" w:rsidP="007D31ED">
      <w:pPr>
        <w:spacing w:after="0"/>
        <w:jc w:val="center"/>
        <w:rPr>
          <w:rFonts w:ascii="Times New Roman" w:hAnsi="Times New Roman" w:cs="Times New Roman"/>
          <w:b/>
          <w:sz w:val="24"/>
        </w:rPr>
      </w:pPr>
    </w:p>
    <w:p w14:paraId="0C02028F" w14:textId="155A05DA" w:rsidR="007D31ED" w:rsidRPr="007D31ED" w:rsidRDefault="007D31ED" w:rsidP="007D31ED">
      <w:pPr>
        <w:spacing w:after="0"/>
        <w:rPr>
          <w:rFonts w:ascii="Times New Roman" w:hAnsi="Times New Roman" w:cs="Times New Roman"/>
          <w:b/>
          <w:sz w:val="32"/>
          <w:szCs w:val="32"/>
        </w:rPr>
      </w:pPr>
      <w:r w:rsidRPr="007D31ED">
        <w:rPr>
          <w:rFonts w:ascii="Times New Roman" w:hAnsi="Times New Roman" w:cs="Times New Roman"/>
          <w:b/>
          <w:sz w:val="32"/>
          <w:szCs w:val="32"/>
        </w:rPr>
        <w:t xml:space="preserve">Name: </w:t>
      </w:r>
      <w:r w:rsidR="00B0163A">
        <w:rPr>
          <w:rFonts w:ascii="Times New Roman" w:hAnsi="Times New Roman" w:cs="Times New Roman"/>
          <w:b/>
          <w:sz w:val="32"/>
          <w:szCs w:val="32"/>
        </w:rPr>
        <w:t>Devansh Agarwal</w:t>
      </w:r>
    </w:p>
    <w:p w14:paraId="4428EC35" w14:textId="77777777" w:rsidR="007D31ED" w:rsidRPr="007D31ED" w:rsidRDefault="007D31ED" w:rsidP="007D31ED">
      <w:pPr>
        <w:spacing w:after="0"/>
        <w:rPr>
          <w:rFonts w:ascii="Times New Roman" w:hAnsi="Times New Roman" w:cs="Times New Roman"/>
          <w:b/>
          <w:sz w:val="32"/>
          <w:szCs w:val="32"/>
        </w:rPr>
      </w:pPr>
    </w:p>
    <w:p w14:paraId="70FA994C" w14:textId="39F44323" w:rsidR="007D31ED" w:rsidRPr="007D31ED" w:rsidRDefault="007D31ED" w:rsidP="007D31ED">
      <w:pPr>
        <w:spacing w:after="0"/>
        <w:rPr>
          <w:rFonts w:ascii="Times New Roman" w:hAnsi="Times New Roman" w:cs="Times New Roman"/>
          <w:b/>
          <w:sz w:val="32"/>
          <w:szCs w:val="32"/>
        </w:rPr>
      </w:pPr>
      <w:r w:rsidRPr="007D31ED">
        <w:rPr>
          <w:rFonts w:ascii="Times New Roman" w:hAnsi="Times New Roman" w:cs="Times New Roman"/>
          <w:b/>
          <w:sz w:val="32"/>
          <w:szCs w:val="32"/>
        </w:rPr>
        <w:t>University ID: c7202</w:t>
      </w:r>
      <w:r w:rsidR="00B0163A">
        <w:rPr>
          <w:rFonts w:ascii="Times New Roman" w:hAnsi="Times New Roman" w:cs="Times New Roman"/>
          <w:b/>
          <w:sz w:val="32"/>
          <w:szCs w:val="32"/>
        </w:rPr>
        <w:t>298</w:t>
      </w:r>
    </w:p>
    <w:p w14:paraId="58D7F5F7" w14:textId="77777777" w:rsidR="007D31ED" w:rsidRPr="007D31ED" w:rsidRDefault="007D31ED" w:rsidP="007D31ED">
      <w:pPr>
        <w:spacing w:after="0"/>
        <w:rPr>
          <w:rFonts w:ascii="Times New Roman" w:hAnsi="Times New Roman" w:cs="Times New Roman"/>
          <w:b/>
          <w:sz w:val="32"/>
          <w:szCs w:val="32"/>
        </w:rPr>
      </w:pPr>
    </w:p>
    <w:p w14:paraId="7003DA39" w14:textId="77777777" w:rsidR="007D31ED" w:rsidRPr="007D31ED" w:rsidRDefault="007D31ED" w:rsidP="007D31ED">
      <w:pPr>
        <w:spacing w:after="0"/>
        <w:rPr>
          <w:rFonts w:ascii="Times New Roman" w:hAnsi="Times New Roman" w:cs="Times New Roman"/>
          <w:b/>
          <w:sz w:val="32"/>
          <w:szCs w:val="32"/>
        </w:rPr>
      </w:pPr>
      <w:r w:rsidRPr="007D31ED">
        <w:rPr>
          <w:rFonts w:ascii="Times New Roman" w:hAnsi="Times New Roman" w:cs="Times New Roman"/>
          <w:b/>
          <w:sz w:val="32"/>
          <w:szCs w:val="32"/>
        </w:rPr>
        <w:t>Advanced Web Engineering</w:t>
      </w:r>
    </w:p>
    <w:p w14:paraId="5ED7A036" w14:textId="77777777" w:rsidR="007D31ED" w:rsidRDefault="007D31ED" w:rsidP="007D31ED">
      <w:pPr>
        <w:spacing w:after="0"/>
        <w:rPr>
          <w:rFonts w:ascii="Engravers MT" w:hAnsi="Engravers MT" w:cs="Times New Roman"/>
          <w:b/>
          <w:sz w:val="24"/>
        </w:rPr>
      </w:pPr>
    </w:p>
    <w:p w14:paraId="112A19DA" w14:textId="77777777" w:rsidR="007D31ED" w:rsidRDefault="007D31ED">
      <w:pPr>
        <w:rPr>
          <w:rFonts w:ascii="Engravers MT" w:hAnsi="Engravers MT" w:cs="Times New Roman"/>
          <w:b/>
          <w:sz w:val="24"/>
        </w:rPr>
      </w:pPr>
    </w:p>
    <w:p w14:paraId="172E78B2" w14:textId="77777777" w:rsidR="007D31ED" w:rsidRDefault="007D31ED">
      <w:pPr>
        <w:rPr>
          <w:rFonts w:ascii="Engravers MT" w:hAnsi="Engravers MT" w:cs="Times New Roman"/>
          <w:b/>
          <w:sz w:val="24"/>
        </w:rPr>
      </w:pPr>
    </w:p>
    <w:p w14:paraId="6CD8F67D" w14:textId="77777777" w:rsidR="007D31ED" w:rsidRDefault="007D31ED">
      <w:pPr>
        <w:rPr>
          <w:rFonts w:ascii="Engravers MT" w:hAnsi="Engravers MT" w:cs="Times New Roman"/>
          <w:b/>
          <w:sz w:val="24"/>
        </w:rPr>
      </w:pPr>
    </w:p>
    <w:p w14:paraId="5A751198" w14:textId="77777777" w:rsidR="007D31ED" w:rsidRDefault="007D31ED">
      <w:pPr>
        <w:rPr>
          <w:rFonts w:ascii="Engravers MT" w:hAnsi="Engravers MT" w:cs="Times New Roman"/>
          <w:b/>
          <w:sz w:val="24"/>
        </w:rPr>
      </w:pPr>
    </w:p>
    <w:p w14:paraId="5830DB8B" w14:textId="77777777" w:rsidR="007D31ED" w:rsidRDefault="007D31ED">
      <w:pPr>
        <w:rPr>
          <w:rFonts w:ascii="Engravers MT" w:hAnsi="Engravers MT" w:cs="Times New Roman"/>
          <w:b/>
          <w:sz w:val="24"/>
        </w:rPr>
      </w:pPr>
    </w:p>
    <w:p w14:paraId="65634FD7" w14:textId="77777777" w:rsidR="007D31ED" w:rsidRDefault="007D31ED">
      <w:pPr>
        <w:rPr>
          <w:rFonts w:ascii="Engravers MT" w:hAnsi="Engravers MT" w:cs="Times New Roman"/>
          <w:b/>
          <w:sz w:val="24"/>
        </w:rPr>
      </w:pPr>
    </w:p>
    <w:p w14:paraId="2DFADDF9" w14:textId="77777777" w:rsidR="007D31ED" w:rsidRDefault="007D31ED">
      <w:pPr>
        <w:rPr>
          <w:rFonts w:ascii="Engravers MT" w:hAnsi="Engravers MT" w:cs="Times New Roman"/>
          <w:b/>
          <w:sz w:val="24"/>
        </w:rPr>
      </w:pPr>
    </w:p>
    <w:p w14:paraId="0C225E65" w14:textId="77777777" w:rsidR="007D31ED" w:rsidRDefault="007D31ED">
      <w:pPr>
        <w:rPr>
          <w:rFonts w:ascii="Engravers MT" w:hAnsi="Engravers MT" w:cs="Times New Roman"/>
          <w:b/>
          <w:sz w:val="24"/>
        </w:rPr>
      </w:pPr>
    </w:p>
    <w:p w14:paraId="1D8C005E" w14:textId="77777777" w:rsidR="007D31ED" w:rsidRDefault="007D31ED">
      <w:pPr>
        <w:rPr>
          <w:rFonts w:ascii="Engravers MT" w:hAnsi="Engravers MT" w:cs="Times New Roman"/>
          <w:b/>
          <w:sz w:val="24"/>
        </w:rPr>
      </w:pPr>
    </w:p>
    <w:p w14:paraId="1EF6C80E" w14:textId="77777777" w:rsidR="007D31ED" w:rsidRDefault="007D31ED">
      <w:pPr>
        <w:rPr>
          <w:rFonts w:ascii="Engravers MT" w:hAnsi="Engravers MT" w:cs="Times New Roman"/>
          <w:b/>
          <w:sz w:val="24"/>
        </w:rPr>
      </w:pPr>
    </w:p>
    <w:p w14:paraId="7C657382" w14:textId="77777777" w:rsidR="007D31ED" w:rsidRDefault="007D31ED">
      <w:pPr>
        <w:rPr>
          <w:rFonts w:ascii="Engravers MT" w:hAnsi="Engravers MT" w:cs="Times New Roman"/>
          <w:b/>
          <w:sz w:val="24"/>
        </w:rPr>
      </w:pPr>
    </w:p>
    <w:p w14:paraId="5B0D4BCB" w14:textId="77777777" w:rsidR="007D31ED" w:rsidRDefault="007D31ED">
      <w:pPr>
        <w:rPr>
          <w:rFonts w:ascii="Engravers MT" w:hAnsi="Engravers MT" w:cs="Times New Roman"/>
          <w:b/>
          <w:sz w:val="24"/>
        </w:rPr>
      </w:pPr>
    </w:p>
    <w:p w14:paraId="1C1D4FBE" w14:textId="77777777" w:rsidR="00273B3E" w:rsidRDefault="00273B3E"/>
    <w:p w14:paraId="417F2ECC" w14:textId="77777777" w:rsidR="00273B3E" w:rsidRDefault="00273B3E">
      <w:r>
        <w:br w:type="page"/>
      </w:r>
    </w:p>
    <w:p w14:paraId="1424B301" w14:textId="5EF3F72B" w:rsidR="00273B3E" w:rsidRDefault="00273B3E">
      <w:r>
        <w:rPr>
          <w:rFonts w:ascii="Engravers MT" w:hAnsi="Engravers MT" w:cs="Times New Roman"/>
          <w:b/>
          <w:noProof/>
          <w:sz w:val="24"/>
          <w:lang w:val="en-US"/>
        </w:rPr>
        <w:lastRenderedPageBreak/>
        <w:drawing>
          <wp:inline distT="0" distB="0" distL="0" distR="0" wp14:anchorId="39B4D68C" wp14:editId="28450C4E">
            <wp:extent cx="5689600" cy="3200400"/>
            <wp:effectExtent l="0" t="0" r="635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690164" cy="3200717"/>
                    </a:xfrm>
                    <a:prstGeom prst="rect">
                      <a:avLst/>
                    </a:prstGeom>
                  </pic:spPr>
                </pic:pic>
              </a:graphicData>
            </a:graphic>
          </wp:inline>
        </w:drawing>
      </w:r>
    </w:p>
    <w:p w14:paraId="505E033D" w14:textId="6F1A3158" w:rsidR="00273B3E" w:rsidRDefault="004E46AC">
      <w:pPr>
        <w:rPr>
          <w:rFonts w:ascii="Engravers MT" w:hAnsi="Engravers MT" w:cs="Times New Roman"/>
          <w:b/>
          <w:noProof/>
          <w:sz w:val="24"/>
          <w:lang w:val="en-US"/>
        </w:rPr>
      </w:pPr>
      <w:r>
        <w:t>In the above picture you can see that XDebug is install in the IDE I prefer using which is Sublime Text. The process was installing xdebugging tool from preferences.</w:t>
      </w:r>
      <w:r w:rsidRPr="004E46AC">
        <w:rPr>
          <w:rFonts w:ascii="Engravers MT" w:hAnsi="Engravers MT" w:cs="Times New Roman"/>
          <w:b/>
          <w:noProof/>
          <w:sz w:val="24"/>
          <w:lang w:val="en-US"/>
        </w:rPr>
        <w:t xml:space="preserve"> </w:t>
      </w:r>
      <w:r>
        <w:rPr>
          <w:rFonts w:ascii="Engravers MT" w:hAnsi="Engravers MT" w:cs="Times New Roman"/>
          <w:b/>
          <w:noProof/>
          <w:sz w:val="24"/>
          <w:lang w:val="en-US"/>
        </w:rPr>
        <w:drawing>
          <wp:inline distT="0" distB="0" distL="0" distR="0" wp14:anchorId="5BECD0A2" wp14:editId="270CB317">
            <wp:extent cx="5699125" cy="3205758"/>
            <wp:effectExtent l="0" t="0" r="0" b="0"/>
            <wp:docPr id="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 scree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04238" cy="3208634"/>
                    </a:xfrm>
                    <a:prstGeom prst="rect">
                      <a:avLst/>
                    </a:prstGeom>
                  </pic:spPr>
                </pic:pic>
              </a:graphicData>
            </a:graphic>
          </wp:inline>
        </w:drawing>
      </w:r>
    </w:p>
    <w:p w14:paraId="5AE3FD8B" w14:textId="5E42B0D1" w:rsidR="004E46AC" w:rsidRPr="004E46AC" w:rsidRDefault="004E46AC">
      <w:pPr>
        <w:rPr>
          <w:rFonts w:cstheme="minorHAnsi"/>
          <w:bCs/>
        </w:rPr>
      </w:pPr>
      <w:r w:rsidRPr="004E46AC">
        <w:rPr>
          <w:rFonts w:cstheme="minorHAnsi"/>
          <w:bCs/>
          <w:noProof/>
          <w:lang w:val="en-US"/>
        </w:rPr>
        <w:t>In the above picture you can see that Sublime text the IDE of my choice is installed and is working properly.</w:t>
      </w:r>
    </w:p>
    <w:p w14:paraId="14F21360" w14:textId="53DEC3E0" w:rsidR="004E46AC" w:rsidRDefault="00273B3E">
      <w:r>
        <w:rPr>
          <w:rFonts w:ascii="Engravers MT" w:hAnsi="Engravers MT" w:cs="Times New Roman"/>
          <w:b/>
          <w:noProof/>
          <w:sz w:val="24"/>
          <w:lang w:val="en-US"/>
        </w:rPr>
        <w:lastRenderedPageBreak/>
        <w:drawing>
          <wp:inline distT="0" distB="0" distL="0" distR="0" wp14:anchorId="22EF856E" wp14:editId="602BA0A2">
            <wp:extent cx="5746750" cy="3232547"/>
            <wp:effectExtent l="0" t="0" r="6350" b="6350"/>
            <wp:docPr id="3" name="Picture 3" descr="A large mountain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arge mountain in the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49060" cy="3233846"/>
                    </a:xfrm>
                    <a:prstGeom prst="rect">
                      <a:avLst/>
                    </a:prstGeom>
                  </pic:spPr>
                </pic:pic>
              </a:graphicData>
            </a:graphic>
          </wp:inline>
        </w:drawing>
      </w:r>
    </w:p>
    <w:p w14:paraId="240D4F07" w14:textId="48974FBB" w:rsidR="004E46AC" w:rsidRDefault="004E46AC">
      <w:r>
        <w:t>XAMPP control panel is installed and is working</w:t>
      </w:r>
      <w:r w:rsidR="00B71865">
        <w:t>. Apache server is active and the ports are working good as asked in the requirement.</w:t>
      </w:r>
    </w:p>
    <w:p w14:paraId="6FDA8894" w14:textId="44974039" w:rsidR="00B71865" w:rsidRDefault="00B71865">
      <w:r>
        <w:rPr>
          <w:rFonts w:ascii="Engravers MT" w:hAnsi="Engravers MT" w:cs="Times New Roman"/>
          <w:b/>
          <w:noProof/>
          <w:sz w:val="24"/>
          <w:lang w:val="en-US"/>
        </w:rPr>
        <w:drawing>
          <wp:inline distT="0" distB="0" distL="0" distR="0" wp14:anchorId="581ED450" wp14:editId="31C3EE3C">
            <wp:extent cx="5689600" cy="3200400"/>
            <wp:effectExtent l="0" t="0" r="635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93383" cy="3202528"/>
                    </a:xfrm>
                    <a:prstGeom prst="rect">
                      <a:avLst/>
                    </a:prstGeom>
                  </pic:spPr>
                </pic:pic>
              </a:graphicData>
            </a:graphic>
          </wp:inline>
        </w:drawing>
      </w:r>
    </w:p>
    <w:p w14:paraId="48937694" w14:textId="16CAABD8" w:rsidR="00B71865" w:rsidRDefault="00B71865">
      <w:r>
        <w:t>Localhost server is fully functional after the apache server is turned in from XAMPP control Panel. As you can notice the XAMPP default dashboard is working and is accessible.</w:t>
      </w:r>
    </w:p>
    <w:p w14:paraId="79E44D57" w14:textId="429DE03A" w:rsidR="00B71865" w:rsidRDefault="00273B3E">
      <w:r>
        <w:rPr>
          <w:rFonts w:ascii="Engravers MT" w:hAnsi="Engravers MT" w:cs="Times New Roman"/>
          <w:b/>
          <w:noProof/>
          <w:sz w:val="24"/>
          <w:lang w:val="en-US"/>
        </w:rPr>
        <w:lastRenderedPageBreak/>
        <w:drawing>
          <wp:inline distT="0" distB="0" distL="0" distR="0" wp14:anchorId="495E32AD" wp14:editId="0601735C">
            <wp:extent cx="5610578" cy="3155950"/>
            <wp:effectExtent l="0" t="0" r="9525" b="635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5852" cy="3158917"/>
                    </a:xfrm>
                    <a:prstGeom prst="rect">
                      <a:avLst/>
                    </a:prstGeom>
                  </pic:spPr>
                </pic:pic>
              </a:graphicData>
            </a:graphic>
          </wp:inline>
        </w:drawing>
      </w:r>
    </w:p>
    <w:p w14:paraId="3DAFF95F" w14:textId="5560500D" w:rsidR="00B71865" w:rsidRDefault="00B71865">
      <w:r>
        <w:t>After Installing git to your PC, You can see we get multiple programs and feature which makes easier for us to use git. The above picture contains of the program Git GUI.</w:t>
      </w:r>
    </w:p>
    <w:p w14:paraId="6AEBDA29" w14:textId="3DAE19A2" w:rsidR="00B71865" w:rsidRDefault="00B71865">
      <w:r>
        <w:rPr>
          <w:rFonts w:ascii="Engravers MT" w:hAnsi="Engravers MT" w:cs="Times New Roman"/>
          <w:b/>
          <w:noProof/>
          <w:sz w:val="24"/>
          <w:lang w:val="en-US"/>
        </w:rPr>
        <w:drawing>
          <wp:inline distT="0" distB="0" distL="0" distR="0" wp14:anchorId="5B11BF0D" wp14:editId="52DB2F30">
            <wp:extent cx="5680075" cy="3195042"/>
            <wp:effectExtent l="0" t="0" r="0" b="5715"/>
            <wp:docPr id="6"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 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86997" cy="3198935"/>
                    </a:xfrm>
                    <a:prstGeom prst="rect">
                      <a:avLst/>
                    </a:prstGeom>
                  </pic:spPr>
                </pic:pic>
              </a:graphicData>
            </a:graphic>
          </wp:inline>
        </w:drawing>
      </w:r>
    </w:p>
    <w:p w14:paraId="59512E53" w14:textId="39E340ED" w:rsidR="00B71865" w:rsidRDefault="00B71865">
      <w:r>
        <w:t>Not only Git GUI but you even get access to Git CMD and in the above picture you can see that it is in proper working condition.</w:t>
      </w:r>
    </w:p>
    <w:p w14:paraId="35A2ACFC" w14:textId="69E28F56" w:rsidR="00B71865" w:rsidRDefault="00273B3E">
      <w:r>
        <w:rPr>
          <w:rFonts w:ascii="Engravers MT" w:hAnsi="Engravers MT" w:cs="Times New Roman"/>
          <w:b/>
          <w:noProof/>
          <w:sz w:val="24"/>
          <w:lang w:val="en-US"/>
        </w:rPr>
        <w:lastRenderedPageBreak/>
        <w:drawing>
          <wp:inline distT="0" distB="0" distL="0" distR="0" wp14:anchorId="574D702E" wp14:editId="02A73794">
            <wp:extent cx="5540375" cy="3116461"/>
            <wp:effectExtent l="0" t="0" r="3175" b="8255"/>
            <wp:docPr id="7"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scree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43912" cy="3118450"/>
                    </a:xfrm>
                    <a:prstGeom prst="rect">
                      <a:avLst/>
                    </a:prstGeom>
                  </pic:spPr>
                </pic:pic>
              </a:graphicData>
            </a:graphic>
          </wp:inline>
        </w:drawing>
      </w:r>
    </w:p>
    <w:p w14:paraId="33A1C6B6" w14:textId="266F05E9" w:rsidR="00B71865" w:rsidRDefault="00B71865">
      <w:r>
        <w:t>Even Git bash is working fine as expected after the installation of git was done. All the files were added, clones, commit and pushed from git bash.</w:t>
      </w:r>
    </w:p>
    <w:p w14:paraId="28219778" w14:textId="6DE192DE" w:rsidR="001E4DD2" w:rsidRDefault="00B71865">
      <w:r>
        <w:rPr>
          <w:noProof/>
        </w:rPr>
        <w:drawing>
          <wp:inline distT="0" distB="0" distL="0" distR="0" wp14:anchorId="1B216022" wp14:editId="6D5EEE1C">
            <wp:extent cx="5597525" cy="3148608"/>
            <wp:effectExtent l="0" t="0" r="3175"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98702" cy="3149270"/>
                    </a:xfrm>
                    <a:prstGeom prst="rect">
                      <a:avLst/>
                    </a:prstGeom>
                  </pic:spPr>
                </pic:pic>
              </a:graphicData>
            </a:graphic>
          </wp:inline>
        </w:drawing>
      </w:r>
    </w:p>
    <w:p w14:paraId="01CC41AB" w14:textId="1DB5E2A5" w:rsidR="00B71865" w:rsidRDefault="005826BF">
      <w:r>
        <w:t>XDebug code edited in php.ini file inside xampp to do code debugging configuration successfully.</w:t>
      </w:r>
    </w:p>
    <w:p w14:paraId="65C49401" w14:textId="28151AC2" w:rsidR="004D7198" w:rsidRDefault="004D7198"/>
    <w:p w14:paraId="4CB0400B" w14:textId="77777777" w:rsidR="004D7198" w:rsidRDefault="004D7198">
      <w:r>
        <w:br w:type="page"/>
      </w:r>
    </w:p>
    <w:p w14:paraId="6B60E428" w14:textId="546B7079" w:rsidR="004D7198" w:rsidRDefault="004D7198">
      <w:pPr>
        <w:rPr>
          <w:noProof/>
        </w:rPr>
      </w:pPr>
      <w:r>
        <w:rPr>
          <w:noProof/>
        </w:rPr>
        <w:lastRenderedPageBreak/>
        <w:drawing>
          <wp:inline distT="0" distB="0" distL="0" distR="0" wp14:anchorId="452B6EF0" wp14:editId="2E4BD1D1">
            <wp:extent cx="5661376" cy="3184525"/>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66948" cy="3187659"/>
                    </a:xfrm>
                    <a:prstGeom prst="rect">
                      <a:avLst/>
                    </a:prstGeom>
                  </pic:spPr>
                </pic:pic>
              </a:graphicData>
            </a:graphic>
          </wp:inline>
        </w:drawing>
      </w:r>
    </w:p>
    <w:p w14:paraId="2AD7B3F0" w14:textId="77777777" w:rsidR="004D7198" w:rsidRDefault="004D7198"/>
    <w:p w14:paraId="53275C84" w14:textId="183CC062" w:rsidR="004D7198" w:rsidRDefault="004D7198">
      <w:r>
        <w:rPr>
          <w:noProof/>
        </w:rPr>
        <w:drawing>
          <wp:inline distT="0" distB="0" distL="0" distR="0" wp14:anchorId="6DD0D409" wp14:editId="66AB262B">
            <wp:extent cx="5734756" cy="322580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5168" cy="3226032"/>
                    </a:xfrm>
                    <a:prstGeom prst="rect">
                      <a:avLst/>
                    </a:prstGeom>
                  </pic:spPr>
                </pic:pic>
              </a:graphicData>
            </a:graphic>
          </wp:inline>
        </w:drawing>
      </w:r>
    </w:p>
    <w:p w14:paraId="6DAD1FEE" w14:textId="73F443BA" w:rsidR="004D7198" w:rsidRDefault="004D7198">
      <w:r>
        <w:t>Above Images show that Task on was added, committed and pushed correctly and the file was uploaded as expected.</w:t>
      </w:r>
      <w:r>
        <w:br w:type="page"/>
      </w:r>
    </w:p>
    <w:p w14:paraId="7CD7199F" w14:textId="77777777" w:rsidR="00CD6365" w:rsidRDefault="00CD6365"/>
    <w:p w14:paraId="09E7A888" w14:textId="77777777" w:rsidR="004D7198" w:rsidRDefault="004D7198" w:rsidP="004D7198">
      <w:r>
        <w:rPr>
          <w:noProof/>
        </w:rPr>
        <w:drawing>
          <wp:inline distT="0" distB="0" distL="0" distR="0" wp14:anchorId="06382EB7" wp14:editId="3464DB47">
            <wp:extent cx="5661378" cy="3184525"/>
            <wp:effectExtent l="0" t="0" r="0" b="0"/>
            <wp:docPr id="10"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 scree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62768" cy="3185307"/>
                    </a:xfrm>
                    <a:prstGeom prst="rect">
                      <a:avLst/>
                    </a:prstGeom>
                  </pic:spPr>
                </pic:pic>
              </a:graphicData>
            </a:graphic>
          </wp:inline>
        </w:drawing>
      </w:r>
    </w:p>
    <w:p w14:paraId="3A20D29E" w14:textId="469CF032" w:rsidR="004D7198" w:rsidRDefault="004D7198" w:rsidP="004D7198">
      <w:r>
        <w:t>While pushing the file to git hub respiratory you need to give your ID and password for authentication and the process was completed successfully as seen in above image.</w:t>
      </w:r>
    </w:p>
    <w:p w14:paraId="4711B45E" w14:textId="051D089C" w:rsidR="00D12B71" w:rsidRDefault="00D12B71" w:rsidP="004D7198">
      <w:r>
        <w:rPr>
          <w:noProof/>
        </w:rPr>
        <w:drawing>
          <wp:inline distT="0" distB="0" distL="0" distR="0" wp14:anchorId="2D588AFE" wp14:editId="2CDF145D">
            <wp:extent cx="4273550" cy="3723627"/>
            <wp:effectExtent l="0" t="0" r="0" b="0"/>
            <wp:docPr id="13" name="Picture 1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pic:cNvPicPr/>
                  </pic:nvPicPr>
                  <pic:blipFill rotWithShape="1">
                    <a:blip r:embed="rId17" cstate="print">
                      <a:extLst>
                        <a:ext uri="{28A0092B-C50C-407E-A947-70E740481C1C}">
                          <a14:useLocalDpi xmlns:a14="http://schemas.microsoft.com/office/drawing/2010/main" val="0"/>
                        </a:ext>
                      </a:extLst>
                    </a:blip>
                    <a:srcRect r="28981"/>
                    <a:stretch/>
                  </pic:blipFill>
                  <pic:spPr bwMode="auto">
                    <a:xfrm>
                      <a:off x="0" y="0"/>
                      <a:ext cx="4283087" cy="3731936"/>
                    </a:xfrm>
                    <a:prstGeom prst="rect">
                      <a:avLst/>
                    </a:prstGeom>
                    <a:ln>
                      <a:noFill/>
                    </a:ln>
                    <a:extLst>
                      <a:ext uri="{53640926-AAD7-44D8-BBD7-CCE9431645EC}">
                        <a14:shadowObscured xmlns:a14="http://schemas.microsoft.com/office/drawing/2010/main"/>
                      </a:ext>
                    </a:extLst>
                  </pic:spPr>
                </pic:pic>
              </a:graphicData>
            </a:graphic>
          </wp:inline>
        </w:drawing>
      </w:r>
    </w:p>
    <w:p w14:paraId="45DFED76" w14:textId="2FF7D23F" w:rsidR="00CD6365" w:rsidRDefault="00D12B71" w:rsidP="004D7198">
      <w:r>
        <w:t>As seen in the image the Task 1 is completed successfully</w:t>
      </w:r>
      <w:r w:rsidR="00A5637C">
        <w:t>. And with 0 errors, all the requirements are fulfilled as asked by the University.</w:t>
      </w:r>
    </w:p>
    <w:p w14:paraId="5149781A" w14:textId="77777777" w:rsidR="00CD6365" w:rsidRDefault="00CD6365">
      <w:r>
        <w:br w:type="page"/>
      </w:r>
    </w:p>
    <w:p w14:paraId="1816E32E" w14:textId="69BB8697" w:rsidR="00863884" w:rsidRDefault="00863884" w:rsidP="004D7198">
      <w:r>
        <w:rPr>
          <w:noProof/>
        </w:rPr>
        <w:lastRenderedPageBreak/>
        <w:drawing>
          <wp:inline distT="0" distB="0" distL="0" distR="0" wp14:anchorId="7BF63DAF" wp14:editId="30A94B53">
            <wp:extent cx="5834778" cy="2950887"/>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8" cstate="print">
                      <a:extLst>
                        <a:ext uri="{28A0092B-C50C-407E-A947-70E740481C1C}">
                          <a14:useLocalDpi xmlns:a14="http://schemas.microsoft.com/office/drawing/2010/main" val="0"/>
                        </a:ext>
                      </a:extLst>
                    </a:blip>
                    <a:srcRect t="5192"/>
                    <a:stretch/>
                  </pic:blipFill>
                  <pic:spPr bwMode="auto">
                    <a:xfrm>
                      <a:off x="0" y="0"/>
                      <a:ext cx="5843842" cy="295547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2DC3681" wp14:editId="0EC8C84C">
            <wp:extent cx="5849476" cy="2979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9" cstate="print">
                      <a:extLst>
                        <a:ext uri="{28A0092B-C50C-407E-A947-70E740481C1C}">
                          <a14:useLocalDpi xmlns:a14="http://schemas.microsoft.com/office/drawing/2010/main" val="0"/>
                        </a:ext>
                      </a:extLst>
                    </a:blip>
                    <a:srcRect t="2155"/>
                    <a:stretch/>
                  </pic:blipFill>
                  <pic:spPr bwMode="auto">
                    <a:xfrm>
                      <a:off x="0" y="0"/>
                      <a:ext cx="5864000" cy="2987132"/>
                    </a:xfrm>
                    <a:prstGeom prst="rect">
                      <a:avLst/>
                    </a:prstGeom>
                    <a:ln>
                      <a:noFill/>
                    </a:ln>
                    <a:extLst>
                      <a:ext uri="{53640926-AAD7-44D8-BBD7-CCE9431645EC}">
                        <a14:shadowObscured xmlns:a14="http://schemas.microsoft.com/office/drawing/2010/main"/>
                      </a:ext>
                    </a:extLst>
                  </pic:spPr>
                </pic:pic>
              </a:graphicData>
            </a:graphic>
          </wp:inline>
        </w:drawing>
      </w:r>
    </w:p>
    <w:p w14:paraId="5A274E15" w14:textId="00BCF0B0" w:rsidR="00863884" w:rsidRDefault="00863884" w:rsidP="004D7198">
      <w:r>
        <w:t>Above given are successful screenshots of that the installation is complete of composer in the pc.</w:t>
      </w:r>
    </w:p>
    <w:p w14:paraId="68FF94AE" w14:textId="2A747255" w:rsidR="00D12B71" w:rsidRDefault="00D12B71" w:rsidP="004D7198"/>
    <w:sectPr w:rsidR="00D12B71" w:rsidSect="007228D3">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Engravers MT">
    <w:panose1 w:val="0209070708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zI2MbI0NTa2NDFS0lEKTi0uzszPAykwrAUAMZfY8iwAAAA="/>
  </w:docVars>
  <w:rsids>
    <w:rsidRoot w:val="007228D3"/>
    <w:rsid w:val="001E4DD2"/>
    <w:rsid w:val="001E5DBB"/>
    <w:rsid w:val="00273B3E"/>
    <w:rsid w:val="002C2FD9"/>
    <w:rsid w:val="00403349"/>
    <w:rsid w:val="00403F5F"/>
    <w:rsid w:val="00427AEB"/>
    <w:rsid w:val="004D7198"/>
    <w:rsid w:val="004E46AC"/>
    <w:rsid w:val="005826BF"/>
    <w:rsid w:val="0058630D"/>
    <w:rsid w:val="007228D3"/>
    <w:rsid w:val="007D31ED"/>
    <w:rsid w:val="00863884"/>
    <w:rsid w:val="008D35B7"/>
    <w:rsid w:val="009245EC"/>
    <w:rsid w:val="00A5637C"/>
    <w:rsid w:val="00A7573D"/>
    <w:rsid w:val="00B0163A"/>
    <w:rsid w:val="00B71865"/>
    <w:rsid w:val="00CD6365"/>
    <w:rsid w:val="00D12B71"/>
    <w:rsid w:val="00E637CE"/>
    <w:rsid w:val="00E81281"/>
    <w:rsid w:val="00E842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BE778"/>
  <w15:docId w15:val="{3790B578-9AF9-4451-B7BE-357F6B7C9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D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228D3"/>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emf"/><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8</Pages>
  <Words>273</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bya</dc:creator>
  <cp:keywords/>
  <dc:description/>
  <cp:lastModifiedBy>devansh</cp:lastModifiedBy>
  <cp:revision>6</cp:revision>
  <dcterms:created xsi:type="dcterms:W3CDTF">2020-11-17T13:58:00Z</dcterms:created>
  <dcterms:modified xsi:type="dcterms:W3CDTF">2020-11-17T16:13:00Z</dcterms:modified>
</cp:coreProperties>
</file>